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94995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0A989DEB" w14:textId="77777777" w:rsidR="00217368" w:rsidRDefault="00217368" w:rsidP="0021736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7853E3" wp14:editId="47371710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681B1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BEEEA1C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5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3797EE51" w14:textId="77777777" w:rsidR="0021736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 Way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 xml:space="preserve">LinkedIn: </w:t>
      </w:r>
      <w:r>
        <w:rPr>
          <w:rFonts w:asciiTheme="minorBidi" w:eastAsia="Microsoft Sans Serif" w:hAnsiTheme="minorBidi"/>
        </w:rPr>
        <w:tab/>
      </w:r>
      <w:hyperlink r:id="rId6" w:history="1">
        <w:r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5A9E7177" w14:textId="77777777" w:rsidR="00217368" w:rsidRPr="006D7B8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>Git</w:t>
      </w:r>
      <w:r w:rsidRPr="00D03288">
        <w:rPr>
          <w:rFonts w:asciiTheme="minorBidi" w:eastAsia="Microsoft Sans Serif" w:hAnsiTheme="minorBidi"/>
        </w:rPr>
        <w:t>H</w:t>
      </w:r>
      <w:r>
        <w:rPr>
          <w:rFonts w:asciiTheme="minorBidi" w:eastAsia="Microsoft Sans Serif" w:hAnsiTheme="minorBidi"/>
        </w:rPr>
        <w:t>ub:</w:t>
      </w:r>
      <w:r w:rsidRPr="00D032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ab/>
      </w:r>
      <w:hyperlink r:id="rId7" w:history="1">
        <w:r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0B73CC7B" w14:textId="77777777" w:rsidR="00217368" w:rsidRPr="00D03288" w:rsidRDefault="00217368" w:rsidP="0021736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Pr="006D7B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 xml:space="preserve">+1 </w:t>
      </w:r>
      <w:r w:rsidRPr="006D7B88">
        <w:rPr>
          <w:rFonts w:asciiTheme="minorBidi" w:eastAsia="Microsoft Sans Serif" w:hAnsiTheme="minorBidi"/>
        </w:rPr>
        <w:t>(651</w:t>
      </w:r>
      <w:r>
        <w:rPr>
          <w:rFonts w:asciiTheme="minorBidi" w:eastAsia="Microsoft Sans Serif" w:hAnsiTheme="minorBidi"/>
        </w:rPr>
        <w:t>) 399-1900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8" w:history="1">
        <w:r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3D5DBA94" w14:textId="20A9626A" w:rsidR="001214CF" w:rsidRDefault="001214CF" w:rsidP="001214CF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CB84A0" wp14:editId="1E1997AF">
                <wp:simplePos x="0" y="0"/>
                <wp:positionH relativeFrom="margin">
                  <wp:align>right</wp:align>
                </wp:positionH>
                <wp:positionV relativeFrom="paragraph">
                  <wp:posOffset>114299</wp:posOffset>
                </wp:positionV>
                <wp:extent cx="58769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7593790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1.55pt,9pt" to="874.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References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5D88895" w14:textId="21A27A12" w:rsidR="43078600" w:rsidRDefault="43078600" w:rsidP="00796A01">
      <w:pPr>
        <w:spacing w:after="0" w:line="240" w:lineRule="auto"/>
      </w:pPr>
    </w:p>
    <w:p w14:paraId="0C373CF8" w14:textId="0755231F" w:rsidR="00D821E9" w:rsidRPr="00A60AB2" w:rsidRDefault="00B91069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proofErr w:type="spellStart"/>
      <w:r w:rsidRPr="00A60AB2">
        <w:rPr>
          <w:rFonts w:ascii="Arial" w:eastAsia="Microsoft Sans Serif" w:hAnsi="Arial" w:cs="Arial"/>
          <w:b/>
          <w:sz w:val="24"/>
          <w:szCs w:val="24"/>
        </w:rPr>
        <w:t>Abdik</w:t>
      </w:r>
      <w:r w:rsidR="00D821E9" w:rsidRPr="00A60AB2">
        <w:rPr>
          <w:rFonts w:ascii="Arial" w:eastAsia="Microsoft Sans Serif" w:hAnsi="Arial" w:cs="Arial"/>
          <w:b/>
          <w:sz w:val="24"/>
          <w:szCs w:val="24"/>
        </w:rPr>
        <w:t>alik</w:t>
      </w:r>
      <w:proofErr w:type="spellEnd"/>
      <w:r w:rsidR="00D821E9" w:rsidRPr="00A60AB2">
        <w:rPr>
          <w:rFonts w:ascii="Arial" w:eastAsia="Microsoft Sans Serif" w:hAnsi="Arial" w:cs="Arial"/>
          <w:b/>
          <w:sz w:val="24"/>
          <w:szCs w:val="24"/>
        </w:rPr>
        <w:t xml:space="preserve"> </w:t>
      </w:r>
      <w:proofErr w:type="spellStart"/>
      <w:r w:rsidR="00D821E9" w:rsidRPr="00A60AB2">
        <w:rPr>
          <w:rFonts w:ascii="Arial" w:eastAsia="Microsoft Sans Serif" w:hAnsi="Arial" w:cs="Arial"/>
          <w:b/>
          <w:sz w:val="24"/>
          <w:szCs w:val="24"/>
        </w:rPr>
        <w:t>Abdullahi</w:t>
      </w:r>
      <w:proofErr w:type="spellEnd"/>
    </w:p>
    <w:p w14:paraId="372521FB" w14:textId="77777777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Computer Lab Teacher</w:t>
      </w:r>
    </w:p>
    <w:p w14:paraId="31606A72" w14:textId="6D26A3EB" w:rsidR="00D821E9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7881061D" w14:textId="6005DE81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="00D821E9" w:rsidRPr="00A60AB2">
        <w:rPr>
          <w:rFonts w:ascii="Arial" w:eastAsia="Microsoft Sans Serif" w:hAnsi="Arial" w:cs="Arial"/>
        </w:rPr>
        <w:t>Fridley, MN 55432</w:t>
      </w:r>
    </w:p>
    <w:p w14:paraId="1CB8E058" w14:textId="657370F5" w:rsidR="00284013" w:rsidRPr="00A60AB2" w:rsidRDefault="00284013" w:rsidP="00505146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9" w:history="1">
        <w:r w:rsidRPr="0082791C">
          <w:rPr>
            <w:rStyle w:val="Hyperlink"/>
            <w:rFonts w:ascii="Arial" w:eastAsia="Microsoft Sans Serif" w:hAnsi="Arial" w:cs="Arial"/>
          </w:rPr>
          <w:t>abdikalik.abdullahi@al-amal.org</w:t>
        </w:r>
      </w:hyperlink>
    </w:p>
    <w:p w14:paraId="2901F6E3" w14:textId="3F69F1DF" w:rsidR="00D821E9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Can provide most recent information about my volunteering)</w:t>
      </w:r>
    </w:p>
    <w:p w14:paraId="658C5C05" w14:textId="77777777" w:rsidR="001214CF" w:rsidRDefault="001214CF" w:rsidP="001214CF">
      <w:pPr>
        <w:spacing w:after="0" w:line="240" w:lineRule="auto"/>
        <w:ind w:left="2160"/>
        <w:rPr>
          <w:rFonts w:ascii="Arial" w:eastAsia="Microsoft Sans Serif" w:hAnsi="Arial" w:cs="Arial"/>
          <w:b/>
          <w:sz w:val="24"/>
          <w:szCs w:val="24"/>
        </w:rPr>
      </w:pPr>
    </w:p>
    <w:p w14:paraId="54B32101" w14:textId="02BFEB84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r>
        <w:rPr>
          <w:rFonts w:ascii="Arial" w:eastAsia="Microsoft Sans Serif" w:hAnsi="Arial" w:cs="Arial"/>
          <w:b/>
          <w:sz w:val="24"/>
          <w:szCs w:val="24"/>
        </w:rPr>
        <w:t>Saleem Ghani</w:t>
      </w:r>
    </w:p>
    <w:p w14:paraId="65A96237" w14:textId="6D0E85EE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Consultant</w:t>
      </w:r>
    </w:p>
    <w:p w14:paraId="574A461D" w14:textId="77777777" w:rsidR="00284013" w:rsidRPr="00A60AB2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5770A6AB" w14:textId="77777777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Pr="00A60AB2">
        <w:rPr>
          <w:rFonts w:ascii="Arial" w:eastAsia="Microsoft Sans Serif" w:hAnsi="Arial" w:cs="Arial"/>
        </w:rPr>
        <w:t>Fridley, MN 5543</w:t>
      </w:r>
      <w:bookmarkStart w:id="0" w:name="_GoBack"/>
      <w:bookmarkEnd w:id="0"/>
      <w:r w:rsidRPr="00A60AB2">
        <w:rPr>
          <w:rFonts w:ascii="Arial" w:eastAsia="Microsoft Sans Serif" w:hAnsi="Arial" w:cs="Arial"/>
        </w:rPr>
        <w:t>2</w:t>
      </w:r>
    </w:p>
    <w:p w14:paraId="5A641710" w14:textId="55A71B19" w:rsidR="00284013" w:rsidRPr="00A60AB2" w:rsidRDefault="00284013" w:rsidP="00505146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10" w:history="1">
        <w:r w:rsidR="00505146" w:rsidRPr="00264BA5">
          <w:rPr>
            <w:rStyle w:val="Hyperlink"/>
            <w:rFonts w:ascii="Arial" w:eastAsia="Microsoft Sans Serif" w:hAnsi="Arial" w:cs="Arial"/>
          </w:rPr>
          <w:t>saleemghani@hotmail.com</w:t>
        </w:r>
      </w:hyperlink>
    </w:p>
    <w:p w14:paraId="0A1B5648" w14:textId="2934E206" w:rsidR="001214CF" w:rsidRPr="00A60AB2" w:rsidRDefault="001214CF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 xml:space="preserve">(Can provide </w:t>
      </w:r>
      <w:r>
        <w:rPr>
          <w:rFonts w:ascii="Arial" w:eastAsia="Microsoft Sans Serif" w:hAnsi="Arial" w:cs="Arial"/>
          <w:i/>
        </w:rPr>
        <w:t>more detailed</w:t>
      </w:r>
      <w:r w:rsidRPr="00A60AB2">
        <w:rPr>
          <w:rFonts w:ascii="Arial" w:eastAsia="Microsoft Sans Serif" w:hAnsi="Arial" w:cs="Arial"/>
          <w:i/>
        </w:rPr>
        <w:t xml:space="preserve"> i</w:t>
      </w:r>
      <w:r>
        <w:rPr>
          <w:rFonts w:ascii="Arial" w:eastAsia="Microsoft Sans Serif" w:hAnsi="Arial" w:cs="Arial"/>
          <w:i/>
        </w:rPr>
        <w:t>nformation about my volunteering</w:t>
      </w:r>
      <w:r w:rsidRPr="00A60AB2">
        <w:rPr>
          <w:rFonts w:ascii="Arial" w:eastAsia="Microsoft Sans Serif" w:hAnsi="Arial" w:cs="Arial"/>
          <w:i/>
        </w:rPr>
        <w:t>)</w:t>
      </w:r>
    </w:p>
    <w:p w14:paraId="4BFED0F6" w14:textId="4BE86A23" w:rsidR="00D821E9" w:rsidRPr="00A60AB2" w:rsidRDefault="00D821E9" w:rsidP="00D821E9">
      <w:pPr>
        <w:spacing w:after="0" w:line="240" w:lineRule="auto"/>
        <w:rPr>
          <w:rFonts w:ascii="Arial" w:eastAsia="Microsoft Sans Serif" w:hAnsi="Arial" w:cs="Arial"/>
          <w:b/>
        </w:rPr>
      </w:pPr>
    </w:p>
    <w:p w14:paraId="4EAE6368" w14:textId="037290F6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b/>
          <w:sz w:val="24"/>
          <w:szCs w:val="24"/>
        </w:rPr>
      </w:pPr>
      <w:r w:rsidRPr="00A60AB2">
        <w:rPr>
          <w:rFonts w:ascii="Arial" w:eastAsia="Microsoft Sans Serif" w:hAnsi="Arial" w:cs="Arial"/>
          <w:b/>
          <w:sz w:val="24"/>
          <w:szCs w:val="24"/>
        </w:rPr>
        <w:t>Serge Jacinto</w:t>
      </w:r>
    </w:p>
    <w:p w14:paraId="2B0ADCA0" w14:textId="376EB29C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Specialist</w:t>
      </w:r>
    </w:p>
    <w:p w14:paraId="78A0A354" w14:textId="6E512345" w:rsidR="00D821E9" w:rsidRPr="00A60AB2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UNITE Distributed Learning</w:t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</w:p>
    <w:p w14:paraId="009DF60F" w14:textId="3654503C" w:rsidR="00D821E9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11 Church St SE</w:t>
      </w:r>
      <w:r w:rsidR="00284013">
        <w:rPr>
          <w:rFonts w:ascii="Arial" w:eastAsia="Microsoft Sans Serif" w:hAnsi="Arial" w:cs="Arial"/>
        </w:rPr>
        <w:t xml:space="preserve">, Room 206, </w:t>
      </w:r>
      <w:r w:rsidRPr="00A60AB2">
        <w:rPr>
          <w:rFonts w:ascii="Arial" w:eastAsia="Microsoft Sans Serif" w:hAnsi="Arial" w:cs="Arial"/>
        </w:rPr>
        <w:t>Minneapolis, MN 55455</w:t>
      </w:r>
    </w:p>
    <w:p w14:paraId="1A23EB58" w14:textId="45EB314D" w:rsidR="00284013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hyperlink r:id="rId11" w:history="1">
        <w:r w:rsidRPr="0082791C">
          <w:rPr>
            <w:rStyle w:val="Hyperlink"/>
            <w:rFonts w:ascii="Arial" w:eastAsia="Microsoft Sans Serif" w:hAnsi="Arial" w:cs="Arial"/>
          </w:rPr>
          <w:t>sjacinto@umn.edu</w:t>
        </w:r>
      </w:hyperlink>
      <w:r>
        <w:rPr>
          <w:rFonts w:ascii="Arial" w:eastAsia="Microsoft Sans Serif" w:hAnsi="Arial" w:cs="Arial"/>
        </w:rPr>
        <w:t xml:space="preserve"> </w:t>
      </w:r>
    </w:p>
    <w:p w14:paraId="70FC3854" w14:textId="4797930D" w:rsidR="00284013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</w:t>
      </w:r>
      <w:r w:rsidRPr="00A60AB2"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 xml:space="preserve">+1 </w:t>
      </w:r>
      <w:r w:rsidRPr="00A60AB2">
        <w:rPr>
          <w:rFonts w:ascii="Arial" w:eastAsia="Microsoft Sans Serif" w:hAnsi="Arial" w:cs="Arial"/>
        </w:rPr>
        <w:t>(612) 220-1246</w:t>
      </w:r>
    </w:p>
    <w:p w14:paraId="66473E60" w14:textId="530C07D1" w:rsidR="00D821E9" w:rsidRPr="00284013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</w:t>
      </w:r>
      <w:r w:rsidR="001214CF">
        <w:rPr>
          <w:rFonts w:ascii="Arial" w:eastAsia="Microsoft Sans Serif" w:hAnsi="Arial" w:cs="Arial"/>
          <w:i/>
        </w:rPr>
        <w:t>U of M</w:t>
      </w:r>
      <w:r w:rsidRPr="00A60AB2">
        <w:rPr>
          <w:rFonts w:ascii="Arial" w:eastAsia="Microsoft Sans Serif" w:hAnsi="Arial" w:cs="Arial"/>
          <w:i/>
        </w:rPr>
        <w:t xml:space="preserve"> </w:t>
      </w:r>
      <w:r w:rsidR="001214CF">
        <w:rPr>
          <w:rFonts w:ascii="Arial" w:eastAsia="Microsoft Sans Serif" w:hAnsi="Arial" w:cs="Arial"/>
          <w:i/>
          <w:noProof/>
        </w:rPr>
        <w:t>E</w:t>
      </w:r>
      <w:r w:rsidRPr="001214CF">
        <w:rPr>
          <w:rFonts w:ascii="Arial" w:eastAsia="Microsoft Sans Serif" w:hAnsi="Arial" w:cs="Arial"/>
          <w:i/>
          <w:noProof/>
        </w:rPr>
        <w:t>mployer</w:t>
      </w:r>
      <w:r w:rsidRPr="00A60AB2">
        <w:rPr>
          <w:rFonts w:ascii="Arial" w:eastAsia="Microsoft Sans Serif" w:hAnsi="Arial" w:cs="Arial"/>
          <w:i/>
        </w:rPr>
        <w:t xml:space="preserve">. Can provide information about my </w:t>
      </w:r>
      <w:r w:rsidR="001214CF">
        <w:rPr>
          <w:rFonts w:ascii="Arial" w:eastAsia="Microsoft Sans Serif" w:hAnsi="Arial" w:cs="Arial"/>
          <w:i/>
        </w:rPr>
        <w:t xml:space="preserve">character and my </w:t>
      </w:r>
      <w:r w:rsidR="00A60AB2" w:rsidRPr="00A60AB2">
        <w:rPr>
          <w:rFonts w:ascii="Arial" w:eastAsia="Microsoft Sans Serif" w:hAnsi="Arial" w:cs="Arial"/>
          <w:i/>
        </w:rPr>
        <w:t>performance</w:t>
      </w:r>
      <w:r w:rsidRPr="00A60AB2">
        <w:rPr>
          <w:rFonts w:ascii="Arial" w:eastAsia="Microsoft Sans Serif" w:hAnsi="Arial" w:cs="Arial"/>
          <w:i/>
        </w:rPr>
        <w:t>)</w:t>
      </w:r>
    </w:p>
    <w:sectPr w:rsidR="00D821E9" w:rsidRPr="00284013" w:rsidSect="001214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cwMTazNDQxMjZV0lEKTi0uzszPAykwqwUAnAIAOSwAAAA="/>
  </w:docVars>
  <w:rsids>
    <w:rsidRoot w:val="001321FD"/>
    <w:rsid w:val="000164A2"/>
    <w:rsid w:val="001214CF"/>
    <w:rsid w:val="00131050"/>
    <w:rsid w:val="001321FD"/>
    <w:rsid w:val="001455A5"/>
    <w:rsid w:val="001B13A3"/>
    <w:rsid w:val="001B262D"/>
    <w:rsid w:val="001D332A"/>
    <w:rsid w:val="00217368"/>
    <w:rsid w:val="00221FEC"/>
    <w:rsid w:val="0027207A"/>
    <w:rsid w:val="00284013"/>
    <w:rsid w:val="002B4ACC"/>
    <w:rsid w:val="00355A9B"/>
    <w:rsid w:val="00444BEF"/>
    <w:rsid w:val="00505146"/>
    <w:rsid w:val="005436E2"/>
    <w:rsid w:val="005739F8"/>
    <w:rsid w:val="005A508F"/>
    <w:rsid w:val="005B4DBA"/>
    <w:rsid w:val="00796A01"/>
    <w:rsid w:val="008520DF"/>
    <w:rsid w:val="00884E5F"/>
    <w:rsid w:val="00886831"/>
    <w:rsid w:val="008B5F42"/>
    <w:rsid w:val="008D2585"/>
    <w:rsid w:val="0098092A"/>
    <w:rsid w:val="0099370A"/>
    <w:rsid w:val="00A113CF"/>
    <w:rsid w:val="00A3380D"/>
    <w:rsid w:val="00A60AB2"/>
    <w:rsid w:val="00AE2B9E"/>
    <w:rsid w:val="00B633A1"/>
    <w:rsid w:val="00B66753"/>
    <w:rsid w:val="00B91069"/>
    <w:rsid w:val="00BC20B8"/>
    <w:rsid w:val="00BF044B"/>
    <w:rsid w:val="00C0105C"/>
    <w:rsid w:val="00CD269C"/>
    <w:rsid w:val="00D45CDE"/>
    <w:rsid w:val="00D821E9"/>
    <w:rsid w:val="00E27597"/>
    <w:rsid w:val="00EA6CAA"/>
    <w:rsid w:val="00EB7C2F"/>
    <w:rsid w:val="00EE67A9"/>
    <w:rsid w:val="00F2153E"/>
    <w:rsid w:val="00F35059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401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hub.com/theCarava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hadi-alaoua" TargetMode="External"/><Relationship Id="rId11" Type="http://schemas.openxmlformats.org/officeDocument/2006/relationships/hyperlink" Target="mailto:sjacinto@umn.edu" TargetMode="External"/><Relationship Id="rId5" Type="http://schemas.openxmlformats.org/officeDocument/2006/relationships/hyperlink" Target="mailto:Hadi.Alaoua@hotmail.com" TargetMode="External"/><Relationship Id="rId10" Type="http://schemas.openxmlformats.org/officeDocument/2006/relationships/hyperlink" Target="mailto:saleemghani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dikalik.abdullahi@al-am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e06User</dc:creator>
  <cp:keywords/>
  <dc:description/>
  <cp:lastModifiedBy>Grade08User</cp:lastModifiedBy>
  <cp:revision>12</cp:revision>
  <cp:lastPrinted>2018-02-24T15:57:00Z</cp:lastPrinted>
  <dcterms:created xsi:type="dcterms:W3CDTF">2018-02-23T15:28:00Z</dcterms:created>
  <dcterms:modified xsi:type="dcterms:W3CDTF">2018-05-07T16:59:00Z</dcterms:modified>
</cp:coreProperties>
</file>